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 w:type="textWrapping"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33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4.014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 w:type="textWrapping"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45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3.20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02-18T21:31:36Z</dcterms:created>
  <dcterms:modified xsi:type="dcterms:W3CDTF">2021-02-18T21:31:36Z</dcterms:modified>
</cp:coreProperties>
</file>